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B915A9" w14:textId="77777777" w:rsidR="00AF7288" w:rsidRPr="00DF51BA" w:rsidRDefault="00DF51BA" w:rsidP="00DF51BA">
      <w:pPr>
        <w:jc w:val="center"/>
        <w:rPr>
          <w:b/>
          <w:bCs/>
          <w:u w:val="single"/>
        </w:rPr>
      </w:pPr>
      <w:r w:rsidRPr="00DF51BA">
        <w:rPr>
          <w:b/>
          <w:bCs/>
          <w:u w:val="single"/>
        </w:rPr>
        <w:t>Group 8 Project Plan</w:t>
      </w:r>
    </w:p>
    <w:p w14:paraId="5780B38F" w14:textId="36C75632" w:rsidR="00DF51BA" w:rsidRDefault="00DF51BA">
      <w:r>
        <w:t xml:space="preserve">The proposed plan for this project is to gather and present </w:t>
      </w:r>
      <w:r w:rsidR="0086391A">
        <w:t>natural disasters that occurred over the past 60 decades in USA</w:t>
      </w:r>
      <w:r>
        <w:t xml:space="preserve"> to the end user on a webpage. The end user will have information regarding various aspects of </w:t>
      </w:r>
      <w:r w:rsidR="0086391A">
        <w:t>disasters</w:t>
      </w:r>
      <w:r>
        <w:t xml:space="preserve"> over the past </w:t>
      </w:r>
      <w:r w:rsidR="00363E60">
        <w:t>60 plus</w:t>
      </w:r>
      <w:r>
        <w:t xml:space="preserve"> years such as</w:t>
      </w:r>
      <w:r w:rsidR="0086391A">
        <w:t xml:space="preserve"> – type,</w:t>
      </w:r>
      <w:r w:rsidR="000F6D2D">
        <w:t xml:space="preserve"> </w:t>
      </w:r>
      <w:r>
        <w:t xml:space="preserve">date, and areas affected. We propose to have filters based on the above categories, for the end user to search. The webpage will also have </w:t>
      </w:r>
      <w:r w:rsidR="006B5D59">
        <w:t xml:space="preserve">interactive </w:t>
      </w:r>
      <w:r w:rsidR="00B13523">
        <w:t xml:space="preserve">visualizations </w:t>
      </w:r>
      <w:r w:rsidR="006B5D59">
        <w:t xml:space="preserve">and plots that will be dynamic based on the user input. </w:t>
      </w:r>
    </w:p>
    <w:p w14:paraId="5311905F" w14:textId="77777777" w:rsidR="00A745AA" w:rsidRDefault="00A745AA">
      <w:r>
        <w:t xml:space="preserve">Languages and tools that will be used: HTML, JavaScript, CSS, Python, Visual Studio code. </w:t>
      </w:r>
    </w:p>
    <w:p w14:paraId="19665B56" w14:textId="0839E656" w:rsidR="006B5D59" w:rsidRDefault="006B5D59">
      <w:r>
        <w:t xml:space="preserve">Data Source: </w:t>
      </w:r>
      <w:r w:rsidR="0086391A">
        <w:t>FEMA (via</w:t>
      </w:r>
      <w:r>
        <w:t xml:space="preserve"> </w:t>
      </w:r>
      <w:proofErr w:type="spellStart"/>
      <w:r w:rsidR="0086391A">
        <w:t>Kaggle</w:t>
      </w:r>
      <w:proofErr w:type="spellEnd"/>
      <w:r w:rsidR="0086391A">
        <w:t>), format – CSV files</w:t>
      </w:r>
    </w:p>
    <w:p w14:paraId="71B8CF20" w14:textId="4A305811" w:rsidR="006B5D59" w:rsidRDefault="006B5D59">
      <w:r>
        <w:t xml:space="preserve">Link to Data sets:  </w:t>
      </w:r>
      <w:bookmarkStart w:id="0" w:name="_GoBack"/>
      <w:r w:rsidR="00453CC5">
        <w:fldChar w:fldCharType="begin"/>
      </w:r>
      <w:r w:rsidR="00453CC5">
        <w:instrText xml:space="preserve"> HYPERLINK "https://www.kaggle.com/headsortails/us-natural-disaster-declarations</w:instrText>
      </w:r>
      <w:r w:rsidR="00453CC5">
        <w:instrText xml:space="preserve">" </w:instrText>
      </w:r>
      <w:r w:rsidR="00453CC5">
        <w:fldChar w:fldCharType="separate"/>
      </w:r>
      <w:r w:rsidR="0086391A" w:rsidRPr="00111DC9">
        <w:rPr>
          <w:rStyle w:val="Hyperlink"/>
        </w:rPr>
        <w:t>https://www.kaggle.com/headsortails/us-natural-disaster-declarations</w:t>
      </w:r>
      <w:r w:rsidR="00453CC5">
        <w:rPr>
          <w:rStyle w:val="Hyperlink"/>
        </w:rPr>
        <w:fldChar w:fldCharType="end"/>
      </w:r>
    </w:p>
    <w:bookmarkEnd w:id="0"/>
    <w:p w14:paraId="3CEA286C" w14:textId="7C030F60" w:rsidR="006B5D59" w:rsidRDefault="006B5D59">
      <w:r>
        <w:t xml:space="preserve">Screenshots of visualizations that inspire us: </w:t>
      </w:r>
    </w:p>
    <w:p w14:paraId="1C71D5C8" w14:textId="56230F87" w:rsidR="000F6D2D" w:rsidRDefault="000F6D2D"/>
    <w:p w14:paraId="1A179EE3" w14:textId="7A62642E" w:rsidR="000F6D2D" w:rsidRDefault="000F6D2D">
      <w:r>
        <w:rPr>
          <w:noProof/>
        </w:rPr>
        <w:drawing>
          <wp:inline distT="0" distB="0" distL="0" distR="0" wp14:anchorId="2BAA20F0" wp14:editId="7FB205EF">
            <wp:extent cx="5943600" cy="25323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F3278" w14:textId="5FC17D79" w:rsidR="000F6D2D" w:rsidRDefault="000F6D2D">
      <w:r>
        <w:t xml:space="preserve">Our goal is to have the above charts and graphs render dynamically. For example, if the user hovers the mouse over a state, data visualizations will change to represent that state. </w:t>
      </w:r>
      <w:r w:rsidR="004A7DF1">
        <w:t xml:space="preserve">In addition, we will also build text search boxes or </w:t>
      </w:r>
      <w:r w:rsidR="00363E60">
        <w:t>drop-down</w:t>
      </w:r>
      <w:r w:rsidR="004A7DF1">
        <w:t xml:space="preserve"> filters for the user to manually enter search criteria. </w:t>
      </w:r>
    </w:p>
    <w:p w14:paraId="010C2473" w14:textId="77777777" w:rsidR="000F6D2D" w:rsidRDefault="000F6D2D"/>
    <w:p w14:paraId="4CC11530" w14:textId="1ACE3788" w:rsidR="006B5D59" w:rsidRDefault="006B5D59">
      <w:pPr>
        <w:rPr>
          <w:rStyle w:val="Hyperlink"/>
        </w:rPr>
      </w:pPr>
      <w:r>
        <w:t xml:space="preserve">GitHub repo link: </w:t>
      </w:r>
      <w:hyperlink r:id="rId5" w:history="1">
        <w:r w:rsidR="0086391A" w:rsidRPr="00111DC9">
          <w:rPr>
            <w:rStyle w:val="Hyperlink"/>
          </w:rPr>
          <w:t>https://github.com/nirupamashankar/Project_NaturalDisasters</w:t>
        </w:r>
      </w:hyperlink>
    </w:p>
    <w:p w14:paraId="7435162C" w14:textId="33A097E9" w:rsidR="0062185F" w:rsidRDefault="0062185F">
      <w:pPr>
        <w:rPr>
          <w:rStyle w:val="Hyperlink"/>
        </w:rPr>
      </w:pPr>
    </w:p>
    <w:p w14:paraId="32F09E49" w14:textId="53F52BC9" w:rsidR="0062185F" w:rsidRDefault="0062185F">
      <w:pPr>
        <w:rPr>
          <w:rStyle w:val="Hyperlink"/>
        </w:rPr>
      </w:pPr>
    </w:p>
    <w:p w14:paraId="427BBE79" w14:textId="77777777" w:rsidR="0062185F" w:rsidRDefault="0062185F">
      <w:pPr>
        <w:rPr>
          <w:rStyle w:val="Hyperlink"/>
        </w:rPr>
      </w:pPr>
    </w:p>
    <w:p w14:paraId="3D700FB0" w14:textId="5700E5D4" w:rsidR="0086391A" w:rsidRDefault="0062185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692797" wp14:editId="67D6117D">
                <wp:simplePos x="0" y="0"/>
                <wp:positionH relativeFrom="column">
                  <wp:posOffset>259080</wp:posOffset>
                </wp:positionH>
                <wp:positionV relativeFrom="paragraph">
                  <wp:posOffset>1249680</wp:posOffset>
                </wp:positionV>
                <wp:extent cx="5387340" cy="1158240"/>
                <wp:effectExtent l="0" t="0" r="22860" b="2286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87340" cy="11582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404A4C" w14:textId="04618F36" w:rsidR="0062185F" w:rsidRDefault="0062185F" w:rsidP="0062185F">
                            <w:pPr>
                              <w:jc w:val="center"/>
                            </w:pPr>
                            <w:r>
                              <w:t>Text Summary of various disasters/synopsis, just to engage rea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E692797" id="Rectangle 10" o:spid="_x0000_s1026" style="position:absolute;margin-left:20.4pt;margin-top:98.4pt;width:424.2pt;height:91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" fillcolor="#4f81bd [3204]" strokecolor="#243f60 [1604]" strokeweight="2pt">
                <v:textbox>
                  <w:txbxContent>
                    <w:p w14:paraId="29404A4C" w14:textId="04618F36" w:rsidR="0062185F" w:rsidRDefault="0062185F" w:rsidP="0062185F">
                      <w:pPr>
                        <w:jc w:val="center"/>
                      </w:pPr>
                      <w:r>
                        <w:t>Text Summary of various disasters/synopsis, just to engage read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89C965" wp14:editId="36D91054">
                <wp:simplePos x="0" y="0"/>
                <wp:positionH relativeFrom="column">
                  <wp:posOffset>-251460</wp:posOffset>
                </wp:positionH>
                <wp:positionV relativeFrom="paragraph">
                  <wp:posOffset>-342900</wp:posOffset>
                </wp:positionV>
                <wp:extent cx="6537960" cy="1211580"/>
                <wp:effectExtent l="0" t="0" r="15240" b="2667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7960" cy="12115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55E257" w14:textId="3FCD057E" w:rsidR="0062185F" w:rsidRDefault="0062185F" w:rsidP="0062185F">
                            <w:pPr>
                              <w:jc w:val="center"/>
                            </w:pPr>
                            <w:r>
                              <w:t>Natural Disasters in USA – A Historic Over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089C965" id="Rectangle 9" o:spid="_x0000_s1027" style="position:absolute;margin-left:-19.8pt;margin-top:-27pt;width:514.8pt;height:95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" fillcolor="#4f81bd [3204]" strokecolor="#243f60 [1604]" strokeweight="2pt">
                <v:textbox>
                  <w:txbxContent>
                    <w:p w14:paraId="6155E257" w14:textId="3FCD057E" w:rsidR="0062185F" w:rsidRDefault="0062185F" w:rsidP="0062185F">
                      <w:pPr>
                        <w:jc w:val="center"/>
                      </w:pPr>
                      <w:r>
                        <w:t>Natural Disasters in USA – A Historic Overview</w:t>
                      </w:r>
                    </w:p>
                  </w:txbxContent>
                </v:textbox>
              </v:rect>
            </w:pict>
          </mc:Fallback>
        </mc:AlternateContent>
      </w:r>
    </w:p>
    <w:p w14:paraId="53F1787C" w14:textId="55650C6A" w:rsidR="0062185F" w:rsidRPr="0062185F" w:rsidRDefault="0062185F" w:rsidP="0062185F"/>
    <w:p w14:paraId="209A1341" w14:textId="51E168CC" w:rsidR="0062185F" w:rsidRPr="0062185F" w:rsidRDefault="0062185F" w:rsidP="0062185F"/>
    <w:p w14:paraId="4F7E3F30" w14:textId="394AEF8D" w:rsidR="0062185F" w:rsidRPr="0062185F" w:rsidRDefault="0062185F" w:rsidP="0062185F"/>
    <w:p w14:paraId="0AD4C945" w14:textId="203A15C3" w:rsidR="0062185F" w:rsidRPr="0062185F" w:rsidRDefault="0062185F" w:rsidP="0062185F"/>
    <w:p w14:paraId="6F61AE6E" w14:textId="116DB4F0" w:rsidR="0062185F" w:rsidRPr="0062185F" w:rsidRDefault="0062185F" w:rsidP="0062185F"/>
    <w:p w14:paraId="38C32225" w14:textId="48C8FC3A" w:rsidR="0062185F" w:rsidRPr="0062185F" w:rsidRDefault="00CD6EC8" w:rsidP="0062185F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F6CB62E" wp14:editId="45E6354A">
                <wp:simplePos x="0" y="0"/>
                <wp:positionH relativeFrom="column">
                  <wp:posOffset>-838200</wp:posOffset>
                </wp:positionH>
                <wp:positionV relativeFrom="paragraph">
                  <wp:posOffset>271145</wp:posOffset>
                </wp:positionV>
                <wp:extent cx="868680" cy="975360"/>
                <wp:effectExtent l="0" t="0" r="26670" b="1524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8680" cy="975360"/>
                        </a:xfrm>
                        <a:prstGeom prst="ellipse">
                          <a:avLst/>
                        </a:prstGeom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6CDBBB" w14:textId="4C278D35" w:rsidR="0062185F" w:rsidRDefault="0062185F" w:rsidP="0062185F">
                            <w:pPr>
                              <w:jc w:val="center"/>
                            </w:pPr>
                            <w:r>
                              <w:t>Drop down me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F6CB62E" id="Oval 16" o:spid="_x0000_s1028" style="position:absolute;margin-left:-66pt;margin-top:21.35pt;width:68.4pt;height:76.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" fillcolor="#c2d69b [1942]" strokecolor="#243f60 [1604]" strokeweight="2pt">
                <v:textbox>
                  <w:txbxContent>
                    <w:p w14:paraId="026CDBBB" w14:textId="4C278D35" w:rsidR="0062185F" w:rsidRDefault="0062185F" w:rsidP="0062185F">
                      <w:pPr>
                        <w:jc w:val="center"/>
                      </w:pPr>
                      <w:r>
                        <w:t>Drop down menu</w:t>
                      </w:r>
                    </w:p>
                  </w:txbxContent>
                </v:textbox>
              </v:oval>
            </w:pict>
          </mc:Fallback>
        </mc:AlternateContent>
      </w:r>
    </w:p>
    <w:p w14:paraId="2B281DED" w14:textId="752C8A77" w:rsidR="0062185F" w:rsidRPr="0062185F" w:rsidRDefault="0062185F" w:rsidP="0062185F"/>
    <w:p w14:paraId="3D6091F4" w14:textId="7888EFC1" w:rsidR="00CD6EC8" w:rsidRDefault="00CD6EC8" w:rsidP="0062185F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D19362B" wp14:editId="5D7690C5">
                <wp:simplePos x="0" y="0"/>
                <wp:positionH relativeFrom="column">
                  <wp:posOffset>5135880</wp:posOffset>
                </wp:positionH>
                <wp:positionV relativeFrom="paragraph">
                  <wp:posOffset>104775</wp:posOffset>
                </wp:positionV>
                <wp:extent cx="1211580" cy="937260"/>
                <wp:effectExtent l="0" t="0" r="26670" b="1524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1580" cy="937260"/>
                        </a:xfrm>
                        <a:prstGeom prst="ellipse">
                          <a:avLst/>
                        </a:prstGeom>
                        <a:solidFill>
                          <a:srgbClr val="9BBB59">
                            <a:lumMod val="60000"/>
                            <a:lumOff val="40000"/>
                          </a:srgbClr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0E73B4C" w14:textId="210DF2E0" w:rsidR="00CD6EC8" w:rsidRDefault="00CD6EC8" w:rsidP="00CD6EC8">
                            <w:pPr>
                              <w:jc w:val="center"/>
                            </w:pPr>
                            <w:r>
                              <w:t xml:space="preserve">Two </w:t>
                            </w:r>
                            <w:r w:rsidR="00061CA8">
                              <w:t>fields will display on hover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5D19362B" id="Oval 21" o:spid="_x0000_s1029" style="position:absolute;margin-left:404.4pt;margin-top:8.25pt;width:95.4pt;height:73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" fillcolor="#c3d69b" strokecolor="#385d8a" strokeweight="2pt">
                <v:textbox>
                  <w:txbxContent>
                    <w:p w14:paraId="30E73B4C" w14:textId="210DF2E0" w:rsidR="00CD6EC8" w:rsidRDefault="00CD6EC8" w:rsidP="00CD6EC8">
                      <w:pPr>
                        <w:jc w:val="center"/>
                      </w:pPr>
                      <w:r>
                        <w:t xml:space="preserve">Two </w:t>
                      </w:r>
                      <w:r w:rsidR="00061CA8">
                        <w:t>fields will display on hover:</w:t>
                      </w:r>
                    </w:p>
                  </w:txbxContent>
                </v:textbox>
              </v:oval>
            </w:pict>
          </mc:Fallback>
        </mc:AlternateContent>
      </w:r>
    </w:p>
    <w:p w14:paraId="7D3D54E3" w14:textId="4C1FBC55" w:rsidR="00CD6EC8" w:rsidRDefault="00CD6EC8" w:rsidP="0062185F"/>
    <w:p w14:paraId="3BCA7337" w14:textId="34A84C01" w:rsidR="00CD6EC8" w:rsidRDefault="00061CA8" w:rsidP="00CD6EC8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98798E" wp14:editId="0689DFB7">
                <wp:simplePos x="0" y="0"/>
                <wp:positionH relativeFrom="column">
                  <wp:posOffset>5219700</wp:posOffset>
                </wp:positionH>
                <wp:positionV relativeFrom="paragraph">
                  <wp:posOffset>470535</wp:posOffset>
                </wp:positionV>
                <wp:extent cx="1188720" cy="807720"/>
                <wp:effectExtent l="0" t="0" r="11430" b="1143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8720" cy="807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C2DAD0" w14:textId="4942ACEA" w:rsidR="0062185F" w:rsidRDefault="0062185F" w:rsidP="0062185F">
                            <w:pPr>
                              <w:jc w:val="center"/>
                            </w:pPr>
                            <w:r>
                              <w:t>FEMA Aid deployed – Yes 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B98798E" id="Rectangle 14" o:spid="_x0000_s1030" style="position:absolute;left:0;text-align:left;margin-left:411pt;margin-top:37.05pt;width:93.6pt;height:63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" fillcolor="#4f81bd [3204]" strokecolor="#243f60 [1604]" strokeweight="2pt">
                <v:textbox>
                  <w:txbxContent>
                    <w:p w14:paraId="14C2DAD0" w14:textId="4942ACEA" w:rsidR="0062185F" w:rsidRDefault="0062185F" w:rsidP="0062185F">
                      <w:pPr>
                        <w:jc w:val="center"/>
                      </w:pPr>
                      <w:r>
                        <w:t>FEMA Aid deployed – Yes No</w:t>
                      </w:r>
                    </w:p>
                  </w:txbxContent>
                </v:textbox>
              </v:rect>
            </w:pict>
          </mc:Fallback>
        </mc:AlternateContent>
      </w:r>
      <w:r w:rsidR="00CD6EC8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31DA674" wp14:editId="4986D13B">
                <wp:simplePos x="0" y="0"/>
                <wp:positionH relativeFrom="column">
                  <wp:posOffset>5212080</wp:posOffset>
                </wp:positionH>
                <wp:positionV relativeFrom="paragraph">
                  <wp:posOffset>1478280</wp:posOffset>
                </wp:positionV>
                <wp:extent cx="1188720" cy="807720"/>
                <wp:effectExtent l="0" t="0" r="11430" b="1143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8720" cy="807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30561A" w14:textId="1758F597" w:rsidR="00CD6EC8" w:rsidRDefault="00CD6EC8" w:rsidP="00CD6EC8">
                            <w:pPr>
                              <w:jc w:val="center"/>
                            </w:pPr>
                            <w:r>
                              <w:t>How long the incident las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31DA674" id="Rectangle 20" o:spid="_x0000_s1031" style="position:absolute;left:0;text-align:left;margin-left:410.4pt;margin-top:116.4pt;width:93.6pt;height:63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" fillcolor="#4f81bd [3204]" strokecolor="#243f60 [1604]" strokeweight="2pt">
                <v:textbox>
                  <w:txbxContent>
                    <w:p w14:paraId="1030561A" w14:textId="1758F597" w:rsidR="00CD6EC8" w:rsidRDefault="00CD6EC8" w:rsidP="00CD6EC8">
                      <w:pPr>
                        <w:jc w:val="center"/>
                      </w:pPr>
                      <w:r>
                        <w:t>How long the incident lasted</w:t>
                      </w:r>
                    </w:p>
                  </w:txbxContent>
                </v:textbox>
              </v:rect>
            </w:pict>
          </mc:Fallback>
        </mc:AlternateContent>
      </w:r>
      <w:r w:rsidR="00CD6EC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359C39D" wp14:editId="6E22BB0B">
                <wp:simplePos x="0" y="0"/>
                <wp:positionH relativeFrom="margin">
                  <wp:posOffset>-746760</wp:posOffset>
                </wp:positionH>
                <wp:positionV relativeFrom="paragraph">
                  <wp:posOffset>2609215</wp:posOffset>
                </wp:positionV>
                <wp:extent cx="1112520" cy="441960"/>
                <wp:effectExtent l="0" t="0" r="11430" b="1524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2520" cy="4419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356EFD" w14:textId="2C687ECC" w:rsidR="0062185F" w:rsidRDefault="0062185F" w:rsidP="0062185F">
                            <w:pPr>
                              <w:jc w:val="center"/>
                            </w:pPr>
                            <w:r>
                              <w:t>Filter by 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359C39D" id="Rectangle 12" o:spid="_x0000_s1032" style="position:absolute;left:0;text-align:left;margin-left:-58.8pt;margin-top:205.45pt;width:87.6pt;height:34.8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" fillcolor="#4f81bd [3204]" strokecolor="#243f60 [1604]" strokeweight="2pt">
                <v:textbox>
                  <w:txbxContent>
                    <w:p w14:paraId="58356EFD" w14:textId="2C687ECC" w:rsidR="0062185F" w:rsidRDefault="0062185F" w:rsidP="0062185F">
                      <w:pPr>
                        <w:jc w:val="center"/>
                      </w:pPr>
                      <w:r>
                        <w:t>Filter by dat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D6EC8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9345F57" wp14:editId="6BAFA60F">
                <wp:simplePos x="0" y="0"/>
                <wp:positionH relativeFrom="column">
                  <wp:posOffset>-708660</wp:posOffset>
                </wp:positionH>
                <wp:positionV relativeFrom="paragraph">
                  <wp:posOffset>1717040</wp:posOffset>
                </wp:positionV>
                <wp:extent cx="1051560" cy="838200"/>
                <wp:effectExtent l="0" t="0" r="15240" b="1905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1560" cy="838200"/>
                        </a:xfrm>
                        <a:prstGeom prst="ellipse">
                          <a:avLst/>
                        </a:prstGeom>
                        <a:solidFill>
                          <a:srgbClr val="9BBB59">
                            <a:lumMod val="60000"/>
                            <a:lumOff val="40000"/>
                          </a:srgbClr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5F2DF7E" w14:textId="3BD00F44" w:rsidR="00CD6EC8" w:rsidRDefault="00CD6EC8" w:rsidP="00CD6EC8">
                            <w:pPr>
                              <w:jc w:val="center"/>
                            </w:pPr>
                            <w:r>
                              <w:t>Text box sear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9345F57" id="Oval 17" o:spid="_x0000_s1033" style="position:absolute;left:0;text-align:left;margin-left:-55.8pt;margin-top:135.2pt;width:82.8pt;height:6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" fillcolor="#c3d69b" strokecolor="#385d8a" strokeweight="2pt">
                <v:textbox>
                  <w:txbxContent>
                    <w:p w14:paraId="25F2DF7E" w14:textId="3BD00F44" w:rsidR="00CD6EC8" w:rsidRDefault="00CD6EC8" w:rsidP="00CD6EC8">
                      <w:pPr>
                        <w:jc w:val="center"/>
                      </w:pPr>
                      <w:r>
                        <w:t>Text box search</w:t>
                      </w:r>
                    </w:p>
                  </w:txbxContent>
                </v:textbox>
              </v:oval>
            </w:pict>
          </mc:Fallback>
        </mc:AlternateContent>
      </w:r>
      <w:r w:rsidR="00CD6EC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96969F7" wp14:editId="73C98BF2">
                <wp:simplePos x="0" y="0"/>
                <wp:positionH relativeFrom="column">
                  <wp:posOffset>-769620</wp:posOffset>
                </wp:positionH>
                <wp:positionV relativeFrom="paragraph">
                  <wp:posOffset>977265</wp:posOffset>
                </wp:positionV>
                <wp:extent cx="1143000" cy="464820"/>
                <wp:effectExtent l="0" t="0" r="19050" b="1143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4648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F8BF52" w14:textId="5387E515" w:rsidR="0062185F" w:rsidRDefault="0062185F" w:rsidP="0062185F">
                            <w:pPr>
                              <w:jc w:val="center"/>
                            </w:pPr>
                            <w:r>
                              <w:t>Filter by St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696969F7" id="Rectangle 13" o:spid="_x0000_s1034" style="position:absolute;left:0;text-align:left;margin-left:-60.6pt;margin-top:76.95pt;width:90pt;height:36.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" fillcolor="#4f81bd [3204]" strokecolor="#243f60 [1604]" strokeweight="2pt">
                <v:textbox>
                  <w:txbxContent>
                    <w:p w14:paraId="6EF8BF52" w14:textId="5387E515" w:rsidR="0062185F" w:rsidRDefault="0062185F" w:rsidP="0062185F">
                      <w:pPr>
                        <w:jc w:val="center"/>
                      </w:pPr>
                      <w:r>
                        <w:t>Filter by State</w:t>
                      </w:r>
                    </w:p>
                  </w:txbxContent>
                </v:textbox>
              </v:rect>
            </w:pict>
          </mc:Fallback>
        </mc:AlternateContent>
      </w:r>
      <w:r w:rsidR="00CD6EC8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9B102C" wp14:editId="5245E067">
                <wp:simplePos x="0" y="0"/>
                <wp:positionH relativeFrom="column">
                  <wp:posOffset>-792480</wp:posOffset>
                </wp:positionH>
                <wp:positionV relativeFrom="paragraph">
                  <wp:posOffset>230505</wp:posOffset>
                </wp:positionV>
                <wp:extent cx="1143000" cy="464820"/>
                <wp:effectExtent l="0" t="0" r="19050" b="1143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4648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D34B4F" w14:textId="72EBAD2C" w:rsidR="0062185F" w:rsidRDefault="0062185F" w:rsidP="0062185F">
                            <w:pPr>
                              <w:jc w:val="center"/>
                            </w:pPr>
                            <w:r>
                              <w:t>Filter by disa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59B102C" id="Rectangle 11" o:spid="_x0000_s1035" style="position:absolute;left:0;text-align:left;margin-left:-62.4pt;margin-top:18.15pt;width:90pt;height:36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" fillcolor="#4f81bd [3204]" strokecolor="#243f60 [1604]" strokeweight="2pt">
                <v:textbox>
                  <w:txbxContent>
                    <w:p w14:paraId="11D34B4F" w14:textId="72EBAD2C" w:rsidR="0062185F" w:rsidRDefault="0062185F" w:rsidP="0062185F">
                      <w:pPr>
                        <w:jc w:val="center"/>
                      </w:pPr>
                      <w:r>
                        <w:t>Filter by disaster</w:t>
                      </w:r>
                    </w:p>
                  </w:txbxContent>
                </v:textbox>
              </v:rect>
            </w:pict>
          </mc:Fallback>
        </mc:AlternateContent>
      </w:r>
      <w:r w:rsidR="00CD6EC8">
        <w:rPr>
          <w:noProof/>
        </w:rPr>
        <w:drawing>
          <wp:inline distT="0" distB="0" distL="0" distR="0" wp14:anchorId="13FC9441" wp14:editId="63417B53">
            <wp:extent cx="2956560" cy="2301240"/>
            <wp:effectExtent l="0" t="0" r="15240" b="3810"/>
            <wp:docPr id="18" name="Chart 1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4814696D" w14:textId="00138283" w:rsidR="0062185F" w:rsidRDefault="00CD6EC8" w:rsidP="0062185F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7827FC9" wp14:editId="3BF3487F">
                <wp:simplePos x="0" y="0"/>
                <wp:positionH relativeFrom="column">
                  <wp:posOffset>1920240</wp:posOffset>
                </wp:positionH>
                <wp:positionV relativeFrom="paragraph">
                  <wp:posOffset>277495</wp:posOffset>
                </wp:positionV>
                <wp:extent cx="2446020" cy="1257300"/>
                <wp:effectExtent l="0" t="0" r="1143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6020" cy="1257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4AF059" w14:textId="097AB60D" w:rsidR="00CD6EC8" w:rsidRDefault="00CD6EC8" w:rsidP="00CD6EC8">
                            <w:pPr>
                              <w:jc w:val="center"/>
                            </w:pPr>
                            <w:r>
                              <w:t>Interactive map of country. State boundaries draw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7827FC9" id="Rectangle 19" o:spid="_x0000_s1036" style="position:absolute;margin-left:151.2pt;margin-top:21.85pt;width:192.6pt;height:99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" fillcolor="#4f81bd [3204]" strokecolor="#243f60 [1604]" strokeweight="2pt">
                <v:textbox>
                  <w:txbxContent>
                    <w:p w14:paraId="1E4AF059" w14:textId="097AB60D" w:rsidR="00CD6EC8" w:rsidRDefault="00CD6EC8" w:rsidP="00CD6EC8">
                      <w:pPr>
                        <w:jc w:val="center"/>
                      </w:pPr>
                      <w:r>
                        <w:t>Interactive map of country. State boundaries drawn.</w:t>
                      </w:r>
                    </w:p>
                  </w:txbxContent>
                </v:textbox>
              </v:rect>
            </w:pict>
          </mc:Fallback>
        </mc:AlternateContent>
      </w:r>
    </w:p>
    <w:p w14:paraId="33A1A052" w14:textId="406C4B02" w:rsidR="00CD6EC8" w:rsidRPr="0062185F" w:rsidRDefault="00CD6EC8" w:rsidP="0062185F"/>
    <w:p w14:paraId="4A2EBF01" w14:textId="673EE24D" w:rsidR="0062185F" w:rsidRPr="0062185F" w:rsidRDefault="0062185F" w:rsidP="0062185F"/>
    <w:p w14:paraId="2289D0C7" w14:textId="44314F5E" w:rsidR="0062185F" w:rsidRDefault="0062185F" w:rsidP="00CD6EC8">
      <w:pPr>
        <w:jc w:val="center"/>
      </w:pPr>
    </w:p>
    <w:p w14:paraId="56A8F208" w14:textId="53C30D70" w:rsidR="0062185F" w:rsidRDefault="0062185F" w:rsidP="0062185F">
      <w:pPr>
        <w:tabs>
          <w:tab w:val="left" w:pos="1692"/>
        </w:tabs>
      </w:pPr>
      <w:r>
        <w:tab/>
      </w:r>
    </w:p>
    <w:p w14:paraId="497BB93E" w14:textId="3E170EEF" w:rsidR="0062185F" w:rsidRDefault="0062185F" w:rsidP="0062185F">
      <w:pPr>
        <w:tabs>
          <w:tab w:val="left" w:pos="1692"/>
        </w:tabs>
      </w:pPr>
    </w:p>
    <w:p w14:paraId="4B653FE6" w14:textId="0FC94AB2" w:rsidR="0062185F" w:rsidRDefault="0062185F" w:rsidP="0062185F">
      <w:pPr>
        <w:tabs>
          <w:tab w:val="left" w:pos="3888"/>
        </w:tabs>
      </w:pPr>
      <w:r>
        <w:tab/>
      </w:r>
    </w:p>
    <w:p w14:paraId="098227BF" w14:textId="6D863024" w:rsidR="0062185F" w:rsidRDefault="0062185F" w:rsidP="0062185F">
      <w:pPr>
        <w:tabs>
          <w:tab w:val="left" w:pos="3888"/>
        </w:tabs>
      </w:pPr>
    </w:p>
    <w:p w14:paraId="442CE3E0" w14:textId="69E91FE0" w:rsidR="0062185F" w:rsidRDefault="0062185F" w:rsidP="0062185F">
      <w:pPr>
        <w:tabs>
          <w:tab w:val="left" w:pos="2988"/>
        </w:tabs>
      </w:pPr>
      <w:r>
        <w:lastRenderedPageBreak/>
        <w:tab/>
      </w:r>
    </w:p>
    <w:p w14:paraId="365EB8C6" w14:textId="78FED050" w:rsidR="0062185F" w:rsidRDefault="0062185F" w:rsidP="0062185F">
      <w:pPr>
        <w:tabs>
          <w:tab w:val="left" w:pos="2988"/>
        </w:tabs>
      </w:pPr>
    </w:p>
    <w:p w14:paraId="3085753F" w14:textId="331966D5" w:rsidR="0062185F" w:rsidRDefault="0062185F" w:rsidP="0062185F">
      <w:pPr>
        <w:tabs>
          <w:tab w:val="left" w:pos="2988"/>
        </w:tabs>
      </w:pPr>
      <w:r>
        <w:tab/>
      </w:r>
    </w:p>
    <w:p w14:paraId="5BF0CBED" w14:textId="3D981A84" w:rsidR="0062185F" w:rsidRDefault="0062185F" w:rsidP="0062185F">
      <w:pPr>
        <w:tabs>
          <w:tab w:val="left" w:pos="2988"/>
        </w:tabs>
      </w:pPr>
    </w:p>
    <w:p w14:paraId="1958BCFE" w14:textId="467AF605" w:rsidR="0062185F" w:rsidRPr="0062185F" w:rsidRDefault="0062185F" w:rsidP="0062185F">
      <w:pPr>
        <w:tabs>
          <w:tab w:val="left" w:pos="2988"/>
        </w:tabs>
      </w:pPr>
    </w:p>
    <w:sectPr w:rsidR="0062185F" w:rsidRPr="006218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MjY1NTI3NTY0MzVS0lEKTi0uzszPAykwrAUAHSFxuywAAAA="/>
  </w:docVars>
  <w:rsids>
    <w:rsidRoot w:val="00DF51BA"/>
    <w:rsid w:val="00061CA8"/>
    <w:rsid w:val="000F6D2D"/>
    <w:rsid w:val="00363E60"/>
    <w:rsid w:val="00453CC5"/>
    <w:rsid w:val="004A7DF1"/>
    <w:rsid w:val="0062185F"/>
    <w:rsid w:val="006B5D59"/>
    <w:rsid w:val="0086391A"/>
    <w:rsid w:val="008F6129"/>
    <w:rsid w:val="00A745AA"/>
    <w:rsid w:val="00AF7288"/>
    <w:rsid w:val="00B13523"/>
    <w:rsid w:val="00CD6EC8"/>
    <w:rsid w:val="00DF5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00A68"/>
  <w15:chartTrackingRefBased/>
  <w15:docId w15:val="{389EDB2F-B04B-4D31-8820-A0F6AEF9B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5D59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B5D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hyperlink" Target="https://github.com/nirupamashankar/Project_NaturalDisasters" TargetMode="External"/><Relationship Id="rId4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APH</a:t>
            </a:r>
            <a:r>
              <a:rPr lang="en-US" baseline="0"/>
              <a:t> Specifics TBD</a:t>
            </a:r>
            <a:endParaRPr lang="en-US"/>
          </a:p>
        </c:rich>
      </c:tx>
      <c:layout>
        <c:manualLayout>
          <c:xMode val="edge"/>
          <c:yMode val="edge"/>
          <c:x val="0.36278445220120681"/>
          <c:y val="3.510455232830995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0177086297947696"/>
          <c:y val="0.18288954635108484"/>
          <c:w val="0.89822913702052298"/>
          <c:h val="0.5899241330040845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A4B-4493-8D03-2F96228A3AF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A4B-4493-8D03-2F96228A3AFC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A4B-4493-8D03-2F96228A3A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62616207"/>
        <c:axId val="1524674367"/>
      </c:barChart>
      <c:catAx>
        <c:axId val="146261620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24674367"/>
        <c:crosses val="autoZero"/>
        <c:auto val="1"/>
        <c:lblAlgn val="ctr"/>
        <c:lblOffset val="100"/>
        <c:noMultiLvlLbl val="0"/>
      </c:catAx>
      <c:valAx>
        <c:axId val="152467436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6261620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kar, Nirupama</dc:creator>
  <cp:keywords/>
  <dc:description/>
  <cp:lastModifiedBy>Rachael Songalewski</cp:lastModifiedBy>
  <cp:revision>2</cp:revision>
  <dcterms:created xsi:type="dcterms:W3CDTF">2020-09-27T23:39:00Z</dcterms:created>
  <dcterms:modified xsi:type="dcterms:W3CDTF">2020-09-27T23:39:00Z</dcterms:modified>
</cp:coreProperties>
</file>